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951B8" w14:textId="334A4D82" w:rsidR="00D70DC1" w:rsidRPr="00D70DC1" w:rsidRDefault="00D70DC1" w:rsidP="00D70DC1">
      <w:pPr>
        <w:pBdr>
          <w:bottom w:val="single" w:sz="4" w:space="1" w:color="auto"/>
        </w:pBdr>
        <w:jc w:val="center"/>
        <w:rPr>
          <w:b/>
          <w:bCs/>
        </w:rPr>
      </w:pPr>
      <w:r>
        <w:rPr>
          <w:b/>
          <w:bCs/>
        </w:rPr>
        <w:t>KNAPSACK PROBLEM</w:t>
      </w:r>
    </w:p>
    <w:p w14:paraId="2489430A" w14:textId="6204B788" w:rsidR="008C6FB3" w:rsidRDefault="00D70DC1">
      <w:r>
        <w:t>You h</w:t>
      </w:r>
      <w:r w:rsidR="0025433A">
        <w:t xml:space="preserve">ave a knapsack with only a certain amount of space. </w:t>
      </w:r>
      <w:r>
        <w:t xml:space="preserve">You find valuables and want to put them in your bag. </w:t>
      </w:r>
      <w:r w:rsidR="0025433A">
        <w:t xml:space="preserve">Objective is to </w:t>
      </w:r>
      <w:r w:rsidR="00EA5793">
        <w:t>maximize total value of objects.</w:t>
      </w:r>
    </w:p>
    <w:p w14:paraId="5A5FF59F" w14:textId="7B9E2280" w:rsidR="00215BD8" w:rsidRDefault="00215BD8">
      <w:r w:rsidRPr="00215BD8">
        <w:rPr>
          <w:b/>
          <w:bCs/>
          <w:u w:val="single"/>
        </w:rPr>
        <w:t>Sets</w:t>
      </w:r>
    </w:p>
    <w:p w14:paraId="7C9E70F2" w14:textId="07FD3960" w:rsidR="00215BD8" w:rsidRDefault="00215BD8">
      <w:r>
        <w:t>O: Objects to put in bag</w:t>
      </w:r>
    </w:p>
    <w:p w14:paraId="188EDF22" w14:textId="39F2B21E" w:rsidR="00215BD8" w:rsidRDefault="00215BD8">
      <w:pPr>
        <w:rPr>
          <w:b/>
          <w:bCs/>
          <w:u w:val="single"/>
        </w:rPr>
      </w:pPr>
    </w:p>
    <w:p w14:paraId="2EA804D6" w14:textId="05946180" w:rsidR="0096700F" w:rsidRDefault="0096700F">
      <w:pPr>
        <w:rPr>
          <w:b/>
          <w:bCs/>
          <w:u w:val="single"/>
        </w:rPr>
      </w:pPr>
      <w:r>
        <w:rPr>
          <w:b/>
          <w:bCs/>
          <w:u w:val="single"/>
        </w:rPr>
        <w:t>Parameters</w:t>
      </w:r>
    </w:p>
    <w:p w14:paraId="3225593E" w14:textId="4DDEAA98" w:rsidR="00DC04DC" w:rsidRDefault="00D70DC1">
      <w:pPr>
        <w:rPr>
          <w:b/>
          <w:bCs/>
          <w:u w:val="single"/>
        </w:rPr>
      </w:pPr>
      <w:r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2437B08" wp14:editId="5572602A">
                <wp:simplePos x="0" y="0"/>
                <wp:positionH relativeFrom="column">
                  <wp:posOffset>2597611</wp:posOffset>
                </wp:positionH>
                <wp:positionV relativeFrom="paragraph">
                  <wp:posOffset>250709</wp:posOffset>
                </wp:positionV>
                <wp:extent cx="2583873" cy="140462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3873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0B6E" w14:textId="299E9A09" w:rsidR="00D70DC1" w:rsidRPr="00D70DC1" w:rsidRDefault="00D70DC1" w:rsidP="00D70DC1">
                            <w:pPr>
                              <w:rPr>
                                <w:color w:val="538135" w:themeColor="accent6" w:themeShade="BF"/>
                              </w:rPr>
                            </w:pPr>
                            <w:r w:rsidRPr="00D70DC1">
                              <w:rPr>
                                <w:color w:val="538135" w:themeColor="accent6" w:themeShade="BF"/>
                              </w:rPr>
                              <w:t>&lt;- each object assigned a val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2437B0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04.55pt;margin-top:19.75pt;width:203.4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" filled="f" stroked="f">
                <v:textbox style="mso-fit-shape-to-text:t">
                  <w:txbxContent>
                    <w:p w14:paraId="2CCE0B6E" w14:textId="299E9A09" w:rsidR="00D70DC1" w:rsidRPr="00D70DC1" w:rsidRDefault="00D70DC1" w:rsidP="00D70DC1">
                      <w:pPr>
                        <w:rPr>
                          <w:color w:val="538135" w:themeColor="accent6" w:themeShade="BF"/>
                        </w:rPr>
                      </w:pPr>
                      <w:r w:rsidRPr="00D70DC1">
                        <w:rPr>
                          <w:color w:val="538135" w:themeColor="accent6" w:themeShade="BF"/>
                        </w:rPr>
                        <w:t>&lt;- each object assigned a value</w:t>
                      </w:r>
                    </w:p>
                  </w:txbxContent>
                </v:textbox>
              </v:shape>
            </w:pict>
          </mc:Fallback>
        </mc:AlternateContent>
      </w:r>
      <w:r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B5B6B49" wp14:editId="679A8157">
                <wp:simplePos x="0" y="0"/>
                <wp:positionH relativeFrom="column">
                  <wp:posOffset>2500745</wp:posOffset>
                </wp:positionH>
                <wp:positionV relativeFrom="paragraph">
                  <wp:posOffset>8717</wp:posOffset>
                </wp:positionV>
                <wp:extent cx="2583873" cy="1404620"/>
                <wp:effectExtent l="0" t="0" r="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3873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69CAF9" w14:textId="5B8D8C22" w:rsidR="00D70DC1" w:rsidRPr="00D70DC1" w:rsidRDefault="00D70DC1" w:rsidP="00D70DC1">
                            <w:pPr>
                              <w:rPr>
                                <w:color w:val="0070C0"/>
                              </w:rPr>
                            </w:pPr>
                            <w:r>
                              <w:rPr>
                                <w:color w:val="0070C0"/>
                              </w:rPr>
                              <w:t xml:space="preserve">&lt;- </w:t>
                            </w:r>
                            <w:r w:rsidRPr="00D70DC1">
                              <w:rPr>
                                <w:color w:val="0070C0"/>
                              </w:rPr>
                              <w:t>weight</w:t>
                            </w:r>
                            <w:r>
                              <w:rPr>
                                <w:color w:val="0070C0"/>
                              </w:rPr>
                              <w:t xml:space="preserve"> of the ob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5B6B49" id="_x0000_s1027" type="#_x0000_t202" style="position:absolute;margin-left:196.9pt;margin-top:.7pt;width:203.4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" filled="f" stroked="f">
                <v:textbox style="mso-fit-shape-to-text:t">
                  <w:txbxContent>
                    <w:p w14:paraId="4769CAF9" w14:textId="5B8D8C22" w:rsidR="00D70DC1" w:rsidRPr="00D70DC1" w:rsidRDefault="00D70DC1" w:rsidP="00D70DC1">
                      <w:pPr>
                        <w:rPr>
                          <w:color w:val="0070C0"/>
                        </w:rPr>
                      </w:pPr>
                      <w:r>
                        <w:rPr>
                          <w:color w:val="0070C0"/>
                        </w:rPr>
                        <w:t xml:space="preserve">&lt;- </w:t>
                      </w:r>
                      <w:r w:rsidRPr="00D70DC1">
                        <w:rPr>
                          <w:color w:val="0070C0"/>
                        </w:rPr>
                        <w:t>weight</w:t>
                      </w:r>
                      <w:r>
                        <w:rPr>
                          <w:color w:val="0070C0"/>
                        </w:rPr>
                        <w:t xml:space="preserve"> of the objects</w:t>
                      </w:r>
                    </w:p>
                  </w:txbxContent>
                </v:textbox>
              </v:shape>
            </w:pict>
          </mc:Fallback>
        </mc:AlternateContent>
      </w:r>
      <w:r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DDF38A" wp14:editId="0B7F3F48">
                <wp:simplePos x="0" y="0"/>
                <wp:positionH relativeFrom="margin">
                  <wp:posOffset>2459182</wp:posOffset>
                </wp:positionH>
                <wp:positionV relativeFrom="paragraph">
                  <wp:posOffset>576753</wp:posOffset>
                </wp:positionV>
                <wp:extent cx="2576945" cy="140462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94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A3DE7" w14:textId="5F1691C0" w:rsidR="00D70DC1" w:rsidRPr="005135CE" w:rsidRDefault="00D70DC1" w:rsidP="00D70DC1">
                            <w:pPr>
                              <w:rPr>
                                <w:color w:val="C00000"/>
                              </w:rPr>
                            </w:pPr>
                            <w:r>
                              <w:rPr>
                                <w:color w:val="C00000"/>
                              </w:rPr>
                              <w:t>&lt;- Only so much space in the ba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DDF38A" id="_x0000_s1028" type="#_x0000_t202" style="position:absolute;margin-left:193.65pt;margin-top:45.4pt;width:202.9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" filled="f" stroked="f">
                <v:textbox style="mso-fit-shape-to-text:t">
                  <w:txbxContent>
                    <w:p w14:paraId="528A3DE7" w14:textId="5F1691C0" w:rsidR="00D70DC1" w:rsidRPr="005135CE" w:rsidRDefault="00D70DC1" w:rsidP="00D70DC1">
                      <w:pPr>
                        <w:rPr>
                          <w:color w:val="C00000"/>
                        </w:rPr>
                      </w:pPr>
                      <w:r>
                        <w:rPr>
                          <w:color w:val="C00000"/>
                        </w:rPr>
                        <w:t>&lt;- Only so much space in the ba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04DC" w:rsidRPr="00DC04DC">
        <w:rPr>
          <w:b/>
          <w:bCs/>
          <w:noProof/>
          <w:u w:val="single"/>
        </w:rPr>
        <w:drawing>
          <wp:inline distT="0" distB="0" distL="0" distR="0" wp14:anchorId="6B27DC7D" wp14:editId="46415DA6">
            <wp:extent cx="2807749" cy="9611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71178" cy="982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CE099" w14:textId="639AF78F" w:rsidR="00C67BC3" w:rsidRDefault="00C67BC3">
      <w:pPr>
        <w:rPr>
          <w:b/>
          <w:bCs/>
          <w:u w:val="single"/>
        </w:rPr>
      </w:pPr>
    </w:p>
    <w:p w14:paraId="63852095" w14:textId="0AB1F4B7" w:rsidR="00C67BC3" w:rsidRDefault="00C67BC3">
      <w:pPr>
        <w:rPr>
          <w:b/>
          <w:bCs/>
          <w:u w:val="single"/>
        </w:rPr>
      </w:pPr>
      <w:r>
        <w:rPr>
          <w:b/>
          <w:bCs/>
          <w:u w:val="single"/>
        </w:rPr>
        <w:t>Variables</w:t>
      </w:r>
    </w:p>
    <w:p w14:paraId="37861CB0" w14:textId="22638F20" w:rsidR="00C67BC3" w:rsidRDefault="00C67BC3">
      <w:pPr>
        <w:rPr>
          <w:b/>
          <w:bCs/>
          <w:u w:val="single"/>
        </w:rPr>
      </w:pPr>
      <w:r w:rsidRPr="00C67BC3">
        <w:rPr>
          <w:b/>
          <w:bCs/>
          <w:noProof/>
          <w:u w:val="single"/>
        </w:rPr>
        <w:drawing>
          <wp:inline distT="0" distB="0" distL="0" distR="0" wp14:anchorId="589E02C7" wp14:editId="45ED8BB7">
            <wp:extent cx="4221148" cy="72697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69903" cy="75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8D901" w14:textId="22DE1C38" w:rsidR="00C67BC3" w:rsidRDefault="00C67BC3">
      <w:pPr>
        <w:rPr>
          <w:b/>
          <w:bCs/>
          <w:u w:val="single"/>
        </w:rPr>
      </w:pPr>
    </w:p>
    <w:p w14:paraId="5408DE03" w14:textId="458D6F1E" w:rsidR="00C67BC3" w:rsidRDefault="00C67BC3">
      <w:pPr>
        <w:rPr>
          <w:b/>
          <w:bCs/>
          <w:u w:val="single"/>
        </w:rPr>
      </w:pPr>
      <w:r>
        <w:rPr>
          <w:b/>
          <w:bCs/>
          <w:u w:val="single"/>
        </w:rPr>
        <w:t>Objective</w:t>
      </w:r>
      <w:r w:rsidR="00891C0B">
        <w:rPr>
          <w:b/>
          <w:bCs/>
          <w:u w:val="single"/>
        </w:rPr>
        <w:t xml:space="preserve"> Function</w:t>
      </w:r>
    </w:p>
    <w:p w14:paraId="2EE1CEED" w14:textId="2D60C5B1" w:rsidR="00C67BC3" w:rsidRDefault="00C67BC3">
      <w:pPr>
        <w:rPr>
          <w:rFonts w:eastAsiaTheme="minorEastAsia"/>
        </w:rPr>
      </w:pPr>
      <w:r w:rsidRPr="00C67BC3">
        <w:t>Max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o in O</m:t>
            </m:r>
          </m:sub>
          <m:sup/>
          <m:e>
            <m:r>
              <w:rPr>
                <w:rFonts w:ascii="Cambria Math" w:hAnsi="Cambria Math"/>
                <w:color w:val="538135" w:themeColor="accent6" w:themeShade="BF"/>
              </w:rPr>
              <m:t>V</m:t>
            </m:r>
            <m:r>
              <w:rPr>
                <w:rFonts w:ascii="Cambria Math" w:hAnsi="Cambria Math"/>
              </w:rPr>
              <m:t xml:space="preserve"> * X</m:t>
            </m:r>
          </m:e>
        </m:nary>
      </m:oMath>
    </w:p>
    <w:p w14:paraId="5A026D08" w14:textId="7600ED47" w:rsidR="004A6AF8" w:rsidRDefault="004A6AF8">
      <w:pPr>
        <w:rPr>
          <w:rFonts w:eastAsiaTheme="minorEastAsia"/>
          <w:b/>
          <w:bCs/>
          <w:u w:val="single"/>
        </w:rPr>
      </w:pPr>
    </w:p>
    <w:p w14:paraId="5DA3CD3F" w14:textId="63A4C285" w:rsidR="001F0CB1" w:rsidRDefault="00D70DC1">
      <w:pPr>
        <w:rPr>
          <w:rFonts w:eastAsiaTheme="minorEastAsia"/>
          <w:b/>
          <w:bCs/>
          <w:u w:val="single"/>
        </w:rPr>
      </w:pPr>
      <w:r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BDD88D" wp14:editId="14599443">
                <wp:simplePos x="0" y="0"/>
                <wp:positionH relativeFrom="column">
                  <wp:posOffset>221673</wp:posOffset>
                </wp:positionH>
                <wp:positionV relativeFrom="paragraph">
                  <wp:posOffset>176530</wp:posOffset>
                </wp:positionV>
                <wp:extent cx="1026795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E15D2" w14:textId="77777777" w:rsidR="00D70DC1" w:rsidRPr="00D70DC1" w:rsidRDefault="00D70DC1" w:rsidP="00D70DC1">
                            <w:pPr>
                              <w:rPr>
                                <w:color w:val="0070C0"/>
                              </w:rPr>
                            </w:pPr>
                            <w:r w:rsidRPr="00D70DC1">
                              <w:rPr>
                                <w:color w:val="0070C0"/>
                              </w:rPr>
                              <w:t>weig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BDD88D" id="_x0000_s1029" type="#_x0000_t202" style="position:absolute;margin-left:17.45pt;margin-top:13.9pt;width:80.8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" filled="f" stroked="f">
                <v:textbox style="mso-fit-shape-to-text:t">
                  <w:txbxContent>
                    <w:p w14:paraId="7F4E15D2" w14:textId="77777777" w:rsidR="00D70DC1" w:rsidRPr="00D70DC1" w:rsidRDefault="00D70DC1" w:rsidP="00D70DC1">
                      <w:pPr>
                        <w:rPr>
                          <w:color w:val="0070C0"/>
                        </w:rPr>
                      </w:pPr>
                      <w:r w:rsidRPr="00D70DC1">
                        <w:rPr>
                          <w:color w:val="0070C0"/>
                        </w:rPr>
                        <w:t>weight</w:t>
                      </w:r>
                    </w:p>
                  </w:txbxContent>
                </v:textbox>
              </v:shape>
            </w:pict>
          </mc:Fallback>
        </mc:AlternateContent>
      </w:r>
      <w:r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34B5011" wp14:editId="19CD3F49">
                <wp:simplePos x="0" y="0"/>
                <wp:positionH relativeFrom="column">
                  <wp:posOffset>1315258</wp:posOffset>
                </wp:positionH>
                <wp:positionV relativeFrom="paragraph">
                  <wp:posOffset>106910</wp:posOffset>
                </wp:positionV>
                <wp:extent cx="102679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F7ABE" w14:textId="5D93DDE6" w:rsidR="005135CE" w:rsidRPr="005135CE" w:rsidRDefault="005135CE">
                            <w:pPr>
                              <w:rPr>
                                <w:color w:val="C00000"/>
                              </w:rPr>
                            </w:pPr>
                            <w:r w:rsidRPr="005135CE">
                              <w:rPr>
                                <w:color w:val="C00000"/>
                              </w:rPr>
                              <w:t>capa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4B5011" id="_x0000_s1030" type="#_x0000_t202" style="position:absolute;margin-left:103.55pt;margin-top:8.4pt;width:80.8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" filled="f" stroked="f">
                <v:textbox style="mso-fit-shape-to-text:t">
                  <w:txbxContent>
                    <w:p w14:paraId="6B3F7ABE" w14:textId="5D93DDE6" w:rsidR="005135CE" w:rsidRPr="005135CE" w:rsidRDefault="005135CE">
                      <w:pPr>
                        <w:rPr>
                          <w:color w:val="C00000"/>
                        </w:rPr>
                      </w:pPr>
                      <w:r w:rsidRPr="005135CE">
                        <w:rPr>
                          <w:color w:val="C00000"/>
                        </w:rPr>
                        <w:t>capacity</w:t>
                      </w:r>
                    </w:p>
                  </w:txbxContent>
                </v:textbox>
              </v:shape>
            </w:pict>
          </mc:Fallback>
        </mc:AlternateContent>
      </w:r>
      <w:r w:rsidR="005135CE"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DC0C070" wp14:editId="077F4E02">
                <wp:simplePos x="0" y="0"/>
                <wp:positionH relativeFrom="column">
                  <wp:posOffset>220691</wp:posOffset>
                </wp:positionH>
                <wp:positionV relativeFrom="paragraph">
                  <wp:posOffset>175779</wp:posOffset>
                </wp:positionV>
                <wp:extent cx="1026795" cy="1404620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60408" w14:textId="0FF0CDC9" w:rsidR="005135CE" w:rsidRPr="00D70DC1" w:rsidRDefault="00D70DC1" w:rsidP="005135CE">
                            <w:pPr>
                              <w:rPr>
                                <w:color w:val="0070C0"/>
                              </w:rPr>
                            </w:pPr>
                            <w:r w:rsidRPr="00D70DC1">
                              <w:rPr>
                                <w:color w:val="0070C0"/>
                              </w:rPr>
                              <w:t>weigh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C0C070" id="_x0000_s1031" type="#_x0000_t202" style="position:absolute;margin-left:17.4pt;margin-top:13.85pt;width:80.8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" filled="f" stroked="f">
                <v:textbox style="mso-fit-shape-to-text:t">
                  <w:txbxContent>
                    <w:p w14:paraId="7DA60408" w14:textId="0FF0CDC9" w:rsidR="005135CE" w:rsidRPr="00D70DC1" w:rsidRDefault="00D70DC1" w:rsidP="005135CE">
                      <w:pPr>
                        <w:rPr>
                          <w:color w:val="0070C0"/>
                        </w:rPr>
                      </w:pPr>
                      <w:r w:rsidRPr="00D70DC1">
                        <w:rPr>
                          <w:color w:val="0070C0"/>
                        </w:rPr>
                        <w:t>weight</w:t>
                      </w:r>
                    </w:p>
                  </w:txbxContent>
                </v:textbox>
              </v:shape>
            </w:pict>
          </mc:Fallback>
        </mc:AlternateContent>
      </w:r>
      <w:r w:rsidR="004A6AF8" w:rsidRPr="004A6AF8">
        <w:rPr>
          <w:rFonts w:eastAsiaTheme="minorEastAsia"/>
          <w:b/>
          <w:bCs/>
          <w:u w:val="single"/>
        </w:rPr>
        <w:t>Constraints</w:t>
      </w:r>
    </w:p>
    <w:p w14:paraId="52C7AFE1" w14:textId="3A33E85F" w:rsidR="00BB2A7B" w:rsidRDefault="001628C8">
      <w:pPr>
        <w:rPr>
          <w:b/>
          <w:bCs/>
          <w:u w:val="single"/>
        </w:rPr>
      </w:pPr>
      <w:r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0DA8818" wp14:editId="63A681FD">
                <wp:simplePos x="0" y="0"/>
                <wp:positionH relativeFrom="column">
                  <wp:posOffset>2993570</wp:posOffset>
                </wp:positionH>
                <wp:positionV relativeFrom="paragraph">
                  <wp:posOffset>567236</wp:posOffset>
                </wp:positionV>
                <wp:extent cx="3494315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43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337DA" w14:textId="3935B325" w:rsidR="00440D9E" w:rsidRDefault="00440D9E" w:rsidP="00440D9E">
                            <w:pPr>
                              <w:rPr>
                                <w:color w:val="ED7D31" w:themeColor="accent2"/>
                              </w:rPr>
                            </w:pPr>
                            <w:r w:rsidRPr="00440D9E">
                              <w:rPr>
                                <w:color w:val="ED7D31" w:themeColor="accent2"/>
                              </w:rPr>
                              <w:t>Objects are discrete (no fractions, integers)</w:t>
                            </w:r>
                          </w:p>
                          <w:p w14:paraId="5C267040" w14:textId="2E74BDA5" w:rsidR="001628C8" w:rsidRPr="001628C8" w:rsidRDefault="001628C8" w:rsidP="00440D9E">
                            <w:pPr>
                              <w:rPr>
                                <w:i/>
                                <w:iCs/>
                                <w:color w:val="ED7D31" w:themeColor="accent2"/>
                              </w:rPr>
                            </w:pPr>
                            <w:r w:rsidRPr="001628C8">
                              <w:rPr>
                                <w:i/>
                                <w:iCs/>
                                <w:color w:val="ED7D31" w:themeColor="accent2"/>
                              </w:rPr>
                              <w:t>This is mixed-integer linear programming (MIL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DA8818" id="_x0000_s1032" type="#_x0000_t202" style="position:absolute;margin-left:235.7pt;margin-top:44.65pt;width:275.1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" filled="f" stroked="f">
                <v:textbox style="mso-fit-shape-to-text:t">
                  <w:txbxContent>
                    <w:p w14:paraId="56E337DA" w14:textId="3935B325" w:rsidR="00440D9E" w:rsidRDefault="00440D9E" w:rsidP="00440D9E">
                      <w:pPr>
                        <w:rPr>
                          <w:color w:val="ED7D31" w:themeColor="accent2"/>
                        </w:rPr>
                      </w:pPr>
                      <w:r w:rsidRPr="00440D9E">
                        <w:rPr>
                          <w:color w:val="ED7D31" w:themeColor="accent2"/>
                        </w:rPr>
                        <w:t>Objects are discrete (no fractions, integers)</w:t>
                      </w:r>
                    </w:p>
                    <w:p w14:paraId="5C267040" w14:textId="2E74BDA5" w:rsidR="001628C8" w:rsidRPr="001628C8" w:rsidRDefault="001628C8" w:rsidP="00440D9E">
                      <w:pPr>
                        <w:rPr>
                          <w:i/>
                          <w:iCs/>
                          <w:color w:val="ED7D31" w:themeColor="accent2"/>
                        </w:rPr>
                      </w:pPr>
                      <w:r w:rsidRPr="001628C8">
                        <w:rPr>
                          <w:i/>
                          <w:iCs/>
                          <w:color w:val="ED7D31" w:themeColor="accent2"/>
                        </w:rPr>
                        <w:t>This is mixed-integer linear programming (MILP)</w:t>
                      </w:r>
                    </w:p>
                  </w:txbxContent>
                </v:textbox>
              </v:shape>
            </w:pict>
          </mc:Fallback>
        </mc:AlternateContent>
      </w:r>
      <w:r w:rsidR="0042506E"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67CFBB2" wp14:editId="61B9CDCC">
                <wp:simplePos x="0" y="0"/>
                <wp:positionH relativeFrom="column">
                  <wp:posOffset>-434975</wp:posOffset>
                </wp:positionH>
                <wp:positionV relativeFrom="paragraph">
                  <wp:posOffset>697683</wp:posOffset>
                </wp:positionV>
                <wp:extent cx="1026795" cy="140462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E70FD" w14:textId="49166D4A" w:rsidR="0042506E" w:rsidRPr="0042506E" w:rsidRDefault="0042506E" w:rsidP="0042506E">
                            <w:r w:rsidRPr="0042506E">
                              <w:t>(</w:t>
                            </w:r>
                            <w:r>
                              <w:t>2</w:t>
                            </w:r>
                            <w:r w:rsidRPr="0042506E"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7CFBB2" id="_x0000_s1033" type="#_x0000_t202" style="position:absolute;margin-left:-34.25pt;margin-top:54.95pt;width:80.85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" filled="f" stroked="f">
                <v:textbox style="mso-fit-shape-to-text:t">
                  <w:txbxContent>
                    <w:p w14:paraId="20EE70FD" w14:textId="49166D4A" w:rsidR="0042506E" w:rsidRPr="0042506E" w:rsidRDefault="0042506E" w:rsidP="0042506E">
                      <w:r w:rsidRPr="0042506E">
                        <w:t>(</w:t>
                      </w:r>
                      <w:r>
                        <w:t>2</w:t>
                      </w:r>
                      <w:r w:rsidRPr="0042506E"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42506E" w:rsidRPr="005135CE">
        <w:rPr>
          <w:b/>
          <w:bCs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E030704" wp14:editId="583FADC1">
                <wp:simplePos x="0" y="0"/>
                <wp:positionH relativeFrom="column">
                  <wp:posOffset>-435973</wp:posOffset>
                </wp:positionH>
                <wp:positionV relativeFrom="paragraph">
                  <wp:posOffset>109764</wp:posOffset>
                </wp:positionV>
                <wp:extent cx="1026795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679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13656" w14:textId="7917F0F8" w:rsidR="0042506E" w:rsidRPr="0042506E" w:rsidRDefault="0042506E" w:rsidP="0042506E">
                            <w:r w:rsidRPr="0042506E">
                              <w:t>(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030704" id="_x0000_s1034" type="#_x0000_t202" style="position:absolute;margin-left:-34.35pt;margin-top:8.65pt;width:80.8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" filled="f" stroked="f">
                <v:textbox style="mso-fit-shape-to-text:t">
                  <w:txbxContent>
                    <w:p w14:paraId="10813656" w14:textId="7917F0F8" w:rsidR="0042506E" w:rsidRPr="0042506E" w:rsidRDefault="0042506E" w:rsidP="0042506E">
                      <w:r w:rsidRPr="0042506E">
                        <w:t>(1)</w:t>
                      </w:r>
                    </w:p>
                  </w:txbxContent>
                </v:textbox>
              </v:shape>
            </w:pict>
          </mc:Fallback>
        </mc:AlternateContent>
      </w:r>
      <w:r w:rsidR="00112ECC" w:rsidRPr="00112ECC">
        <w:rPr>
          <w:b/>
          <w:bCs/>
          <w:noProof/>
          <w:u w:val="single"/>
        </w:rPr>
        <w:drawing>
          <wp:inline distT="0" distB="0" distL="0" distR="0" wp14:anchorId="3ACC768F" wp14:editId="697C8D8D">
            <wp:extent cx="3241964" cy="104255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1964" cy="104255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648EB" w14:textId="77777777" w:rsidR="00BB2A7B" w:rsidRDefault="00BB2A7B">
      <w:pPr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1574BAEE" w14:textId="1059A82B" w:rsidR="004A6AF8" w:rsidRDefault="00397EF9" w:rsidP="00397EF9">
      <w:pPr>
        <w:pBdr>
          <w:bottom w:val="single" w:sz="4" w:space="1" w:color="auto"/>
        </w:pBdr>
        <w:jc w:val="center"/>
        <w:rPr>
          <w:b/>
          <w:bCs/>
        </w:rPr>
      </w:pPr>
      <w:r w:rsidRPr="00397EF9">
        <w:rPr>
          <w:b/>
          <w:bCs/>
        </w:rPr>
        <w:lastRenderedPageBreak/>
        <w:t>Integer Programming</w:t>
      </w:r>
    </w:p>
    <w:p w14:paraId="2D2F7C8B" w14:textId="3B700563" w:rsidR="00DE5EBB" w:rsidRDefault="00DE5EBB" w:rsidP="00397EF9">
      <w:pPr>
        <w:rPr>
          <w:b/>
          <w:bCs/>
        </w:rPr>
      </w:pPr>
      <w:r>
        <w:rPr>
          <w:b/>
          <w:bCs/>
        </w:rPr>
        <w:t>Example:</w:t>
      </w:r>
    </w:p>
    <w:p w14:paraId="5A953B8F" w14:textId="720E646C" w:rsidR="00397EF9" w:rsidRDefault="00397EF9" w:rsidP="00397EF9">
      <w:pPr>
        <w:rPr>
          <w:b/>
          <w:bCs/>
        </w:rPr>
      </w:pPr>
      <w:r w:rsidRPr="00397EF9">
        <w:rPr>
          <w:b/>
          <w:bCs/>
          <w:noProof/>
        </w:rPr>
        <w:drawing>
          <wp:inline distT="0" distB="0" distL="0" distR="0" wp14:anchorId="584459A3" wp14:editId="512F9F46">
            <wp:extent cx="5782482" cy="3734321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23329" w14:textId="0FF17230" w:rsidR="00397EF9" w:rsidRDefault="00397EF9" w:rsidP="00397EF9">
      <w:pPr>
        <w:rPr>
          <w:b/>
          <w:bCs/>
        </w:rPr>
      </w:pPr>
      <w:r w:rsidRPr="00397EF9">
        <w:rPr>
          <w:b/>
          <w:bCs/>
          <w:color w:val="70AD47" w:themeColor="accent6"/>
        </w:rPr>
        <w:t xml:space="preserve">Green </w:t>
      </w:r>
      <w:r>
        <w:rPr>
          <w:b/>
          <w:bCs/>
        </w:rPr>
        <w:t>= feasible as integers</w:t>
      </w:r>
    </w:p>
    <w:p w14:paraId="3CB64FBD" w14:textId="7A68B334" w:rsidR="00397EF9" w:rsidRDefault="00397EF9" w:rsidP="00397EF9">
      <w:pPr>
        <w:rPr>
          <w:b/>
          <w:bCs/>
        </w:rPr>
      </w:pPr>
      <w:r w:rsidRPr="00397EF9">
        <w:rPr>
          <w:b/>
          <w:bCs/>
          <w:color w:val="C00000"/>
        </w:rPr>
        <w:t xml:space="preserve">Red </w:t>
      </w:r>
      <w:r>
        <w:rPr>
          <w:b/>
          <w:bCs/>
        </w:rPr>
        <w:t xml:space="preserve">and </w:t>
      </w:r>
      <w:r w:rsidRPr="00397EF9">
        <w:rPr>
          <w:b/>
          <w:bCs/>
          <w:color w:val="0070C0"/>
        </w:rPr>
        <w:t xml:space="preserve">blue </w:t>
      </w:r>
      <w:r>
        <w:rPr>
          <w:b/>
          <w:bCs/>
        </w:rPr>
        <w:t>are feasible if continuous</w:t>
      </w:r>
    </w:p>
    <w:p w14:paraId="1DAFD671" w14:textId="7DC26CF6" w:rsidR="00D20387" w:rsidRDefault="00D20387" w:rsidP="00397EF9">
      <w:pPr>
        <w:rPr>
          <w:b/>
          <w:bCs/>
        </w:rPr>
      </w:pPr>
    </w:p>
    <w:p w14:paraId="011BE5A4" w14:textId="77777777" w:rsidR="00851428" w:rsidRDefault="00851428">
      <w:pPr>
        <w:rPr>
          <w:b/>
          <w:bCs/>
        </w:rPr>
      </w:pPr>
      <w:r>
        <w:rPr>
          <w:b/>
          <w:bCs/>
        </w:rPr>
        <w:br w:type="page"/>
      </w:r>
    </w:p>
    <w:p w14:paraId="26DB1740" w14:textId="0362D1EB" w:rsidR="00D20387" w:rsidRDefault="00D20387" w:rsidP="00397EF9">
      <w:pPr>
        <w:rPr>
          <w:b/>
          <w:bCs/>
        </w:rPr>
      </w:pPr>
      <w:r>
        <w:rPr>
          <w:b/>
          <w:bCs/>
        </w:rPr>
        <w:lastRenderedPageBreak/>
        <w:t>How to get to optimal as integer?</w:t>
      </w:r>
      <w:r w:rsidR="008D41E4">
        <w:rPr>
          <w:b/>
          <w:bCs/>
        </w:rPr>
        <w:t xml:space="preserve">: </w:t>
      </w:r>
      <w:r w:rsidR="008D41E4" w:rsidRPr="008D41E4">
        <w:rPr>
          <w:b/>
          <w:bCs/>
          <w:i/>
          <w:iCs/>
        </w:rPr>
        <w:t>Branch and Bound</w:t>
      </w:r>
    </w:p>
    <w:p w14:paraId="6CE1DF26" w14:textId="5E19F937" w:rsidR="00D20387" w:rsidRPr="00C5612B" w:rsidRDefault="00851428" w:rsidP="00397EF9">
      <w:r w:rsidRPr="00851428">
        <w:rPr>
          <w:b/>
          <w:bCs/>
          <w:noProof/>
        </w:rPr>
        <w:drawing>
          <wp:inline distT="0" distB="0" distL="0" distR="0" wp14:anchorId="1EB22B1F" wp14:editId="05E9316E">
            <wp:extent cx="5943600" cy="23888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A8BEC" w14:textId="01AFC61B" w:rsidR="00851428" w:rsidRDefault="00851428" w:rsidP="00397EF9">
      <w:r w:rsidRPr="00C5612B">
        <w:rPr>
          <w:color w:val="0070C0"/>
        </w:rPr>
        <w:t xml:space="preserve">Blue </w:t>
      </w:r>
      <w:r w:rsidR="0041705D" w:rsidRPr="00C5612B">
        <w:t xml:space="preserve">and </w:t>
      </w:r>
      <w:r w:rsidR="00C5612B" w:rsidRPr="00C5612B">
        <w:rPr>
          <w:color w:val="70AD47" w:themeColor="accent6"/>
        </w:rPr>
        <w:t xml:space="preserve">green </w:t>
      </w:r>
      <w:r w:rsidR="00030A58" w:rsidRPr="00030A58">
        <w:t xml:space="preserve">regions </w:t>
      </w:r>
      <w:r w:rsidR="00C5612B" w:rsidRPr="00C5612B">
        <w:t>are feasible</w:t>
      </w:r>
      <w:r w:rsidR="00BA4E67">
        <w:t xml:space="preserve">, which are the </w:t>
      </w:r>
      <w:r w:rsidR="00BA4E67" w:rsidRPr="00BA4E67">
        <w:rPr>
          <w:color w:val="0070C0"/>
        </w:rPr>
        <w:t xml:space="preserve">floor </w:t>
      </w:r>
      <w:r w:rsidR="00BA4E67">
        <w:t xml:space="preserve">and </w:t>
      </w:r>
      <w:r w:rsidR="00BA4E67" w:rsidRPr="00BA4E67">
        <w:rPr>
          <w:color w:val="70AD47" w:themeColor="accent6"/>
        </w:rPr>
        <w:t xml:space="preserve">ceiling </w:t>
      </w:r>
      <w:r w:rsidR="00BA4E67">
        <w:t xml:space="preserve">of the fraction </w:t>
      </w:r>
      <w:r w:rsidR="00BA4E67" w:rsidRPr="00BA4E67">
        <w:rPr>
          <w:color w:val="FF0000"/>
        </w:rPr>
        <w:t xml:space="preserve">5/3 </w:t>
      </w:r>
    </w:p>
    <w:p w14:paraId="7FE6772B" w14:textId="05A7F4F6" w:rsidR="00C5612B" w:rsidRDefault="00C5612B" w:rsidP="00397EF9">
      <w:r w:rsidRPr="00C5612B">
        <w:rPr>
          <w:highlight w:val="yellow"/>
        </w:rPr>
        <w:t>Yellow</w:t>
      </w:r>
      <w:r>
        <w:t xml:space="preserve"> not feasible</w:t>
      </w:r>
    </w:p>
    <w:p w14:paraId="176D2257" w14:textId="50CB1415" w:rsidR="000F079B" w:rsidRDefault="000F079B" w:rsidP="00397EF9"/>
    <w:p w14:paraId="6CA511C0" w14:textId="77777777" w:rsidR="00013E2E" w:rsidRDefault="001B32F9" w:rsidP="00013E2E">
      <w:pPr>
        <w:pStyle w:val="ListParagraph"/>
        <w:numPr>
          <w:ilvl w:val="0"/>
          <w:numId w:val="1"/>
        </w:numPr>
      </w:pPr>
      <w:r>
        <w:t xml:space="preserve">Use the </w:t>
      </w:r>
      <w:r w:rsidR="00D35904">
        <w:t>new bounds from the regions as a new constraints.</w:t>
      </w:r>
    </w:p>
    <w:p w14:paraId="0828E0AD" w14:textId="6E229711" w:rsidR="00C5612B" w:rsidRDefault="00D35904" w:rsidP="00013E2E">
      <w:pPr>
        <w:pStyle w:val="ListParagraph"/>
        <w:numPr>
          <w:ilvl w:val="0"/>
          <w:numId w:val="1"/>
        </w:numPr>
      </w:pPr>
      <w:r>
        <w:t>See what the value of the touching constraint is and compare. Choose the best and that is optimal.</w:t>
      </w:r>
    </w:p>
    <w:p w14:paraId="400A67C1" w14:textId="1AFE5099" w:rsidR="009562B1" w:rsidRDefault="009562B1" w:rsidP="009562B1">
      <w:r w:rsidRPr="009562B1">
        <w:rPr>
          <w:noProof/>
        </w:rPr>
        <w:drawing>
          <wp:inline distT="0" distB="0" distL="0" distR="0" wp14:anchorId="55C75982" wp14:editId="569EFED8">
            <wp:extent cx="3429780" cy="387160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0974" cy="3895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6C3B7" w14:textId="2C17B388" w:rsidR="009B7EA3" w:rsidRDefault="009B7EA3" w:rsidP="009B7EA3">
      <w:pPr>
        <w:pBdr>
          <w:bottom w:val="single" w:sz="4" w:space="1" w:color="auto"/>
        </w:pBdr>
        <w:jc w:val="center"/>
      </w:pPr>
      <w:r>
        <w:lastRenderedPageBreak/>
        <w:t>READ FROM EXCEL</w:t>
      </w:r>
    </w:p>
    <w:p w14:paraId="30C4DCC4" w14:textId="77777777" w:rsidR="009B7EA3" w:rsidRDefault="009B7EA3" w:rsidP="009B7EA3">
      <w:pPr>
        <w:rPr>
          <w:b/>
          <w:bCs/>
        </w:rPr>
      </w:pPr>
      <w:r>
        <w:rPr>
          <w:b/>
          <w:bCs/>
        </w:rPr>
        <w:t>Using While Loop:</w:t>
      </w:r>
    </w:p>
    <w:p w14:paraId="244F26F9" w14:textId="0A4FC1A7" w:rsidR="009B7EA3" w:rsidRDefault="009B7EA3" w:rsidP="009B7EA3">
      <w:pPr>
        <w:rPr>
          <w:b/>
          <w:bCs/>
        </w:rPr>
      </w:pPr>
      <w:r w:rsidRPr="009B7EA3">
        <w:rPr>
          <w:b/>
          <w:bCs/>
          <w:noProof/>
        </w:rPr>
        <w:drawing>
          <wp:inline distT="0" distB="0" distL="0" distR="0" wp14:anchorId="4B7983F8" wp14:editId="1DDC701C">
            <wp:extent cx="5301369" cy="3890502"/>
            <wp:effectExtent l="0" t="0" r="0" b="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04367" cy="3892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BF78" w14:textId="3BFB8E9F" w:rsidR="009B7EA3" w:rsidRDefault="009B7EA3" w:rsidP="009B7EA3">
      <w:pPr>
        <w:rPr>
          <w:b/>
          <w:bCs/>
        </w:rPr>
      </w:pPr>
      <w:r>
        <w:rPr>
          <w:b/>
          <w:bCs/>
        </w:rPr>
        <w:t>Finally, Optimize Model:</w:t>
      </w:r>
    </w:p>
    <w:p w14:paraId="3C9B36F0" w14:textId="01358946" w:rsidR="009B7EA3" w:rsidRDefault="009B7EA3" w:rsidP="009B7EA3">
      <w:pPr>
        <w:rPr>
          <w:b/>
          <w:bCs/>
        </w:rPr>
      </w:pPr>
      <w:r w:rsidRPr="009B7EA3">
        <w:rPr>
          <w:b/>
          <w:bCs/>
          <w:noProof/>
        </w:rPr>
        <w:drawing>
          <wp:inline distT="0" distB="0" distL="0" distR="0" wp14:anchorId="2F15CA87" wp14:editId="0516E544">
            <wp:extent cx="4759827" cy="2566035"/>
            <wp:effectExtent l="0" t="0" r="3175" b="5715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0937" cy="256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FF2AE" w14:textId="32058199" w:rsidR="00C2435A" w:rsidRPr="009B7EA3" w:rsidRDefault="00C2435A" w:rsidP="009B7EA3">
      <w:pPr>
        <w:rPr>
          <w:b/>
          <w:bCs/>
        </w:rPr>
      </w:pPr>
      <w:r w:rsidRPr="00C2435A">
        <w:rPr>
          <w:b/>
          <w:bCs/>
        </w:rPr>
        <w:lastRenderedPageBreak/>
        <w:drawing>
          <wp:inline distT="0" distB="0" distL="0" distR="0" wp14:anchorId="18498E65" wp14:editId="5C63A862">
            <wp:extent cx="5943600" cy="3979545"/>
            <wp:effectExtent l="0" t="0" r="0" b="1905"/>
            <wp:docPr id="17" name="Picture 1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435A" w:rsidRPr="009B7E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44C6"/>
    <w:multiLevelType w:val="hybridMultilevel"/>
    <w:tmpl w:val="5AAAC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TAwN7I0NTA1szBS0lEKTi0uzszPAykwrAUA/DrfVywAAAA="/>
  </w:docVars>
  <w:rsids>
    <w:rsidRoot w:val="00DD136E"/>
    <w:rsid w:val="00013E2E"/>
    <w:rsid w:val="00030A58"/>
    <w:rsid w:val="000F079B"/>
    <w:rsid w:val="00112ECC"/>
    <w:rsid w:val="00150BD3"/>
    <w:rsid w:val="001628C8"/>
    <w:rsid w:val="001B32F9"/>
    <w:rsid w:val="001F0CB1"/>
    <w:rsid w:val="00215BD8"/>
    <w:rsid w:val="0024174B"/>
    <w:rsid w:val="0025433A"/>
    <w:rsid w:val="00267960"/>
    <w:rsid w:val="00397EF9"/>
    <w:rsid w:val="0041705D"/>
    <w:rsid w:val="0042506E"/>
    <w:rsid w:val="00440D9E"/>
    <w:rsid w:val="00471150"/>
    <w:rsid w:val="004A6AF8"/>
    <w:rsid w:val="005135CE"/>
    <w:rsid w:val="00851428"/>
    <w:rsid w:val="00891C0B"/>
    <w:rsid w:val="008C6FB3"/>
    <w:rsid w:val="008D41E4"/>
    <w:rsid w:val="009562B1"/>
    <w:rsid w:val="0096700F"/>
    <w:rsid w:val="009821CF"/>
    <w:rsid w:val="009B7EA3"/>
    <w:rsid w:val="00BA4E67"/>
    <w:rsid w:val="00BB2A7B"/>
    <w:rsid w:val="00C2435A"/>
    <w:rsid w:val="00C45C06"/>
    <w:rsid w:val="00C5612B"/>
    <w:rsid w:val="00C67BC3"/>
    <w:rsid w:val="00D20387"/>
    <w:rsid w:val="00D35904"/>
    <w:rsid w:val="00D70DC1"/>
    <w:rsid w:val="00DC04DC"/>
    <w:rsid w:val="00DD136E"/>
    <w:rsid w:val="00DE5EBB"/>
    <w:rsid w:val="00EA5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A3634"/>
  <w15:chartTrackingRefBased/>
  <w15:docId w15:val="{100E7E29-817A-4675-B9B5-4388F57EBF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821CF"/>
    <w:rPr>
      <w:color w:val="808080"/>
    </w:rPr>
  </w:style>
  <w:style w:type="paragraph" w:styleId="ListParagraph">
    <w:name w:val="List Paragraph"/>
    <w:basedOn w:val="Normal"/>
    <w:uiPriority w:val="34"/>
    <w:qFormat/>
    <w:rsid w:val="00013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EE4023-CB50-438E-A0CF-44482DED8D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5</Pages>
  <Words>118</Words>
  <Characters>678</Characters>
  <Application>Microsoft Office Word</Application>
  <DocSecurity>0</DocSecurity>
  <Lines>5</Lines>
  <Paragraphs>1</Paragraphs>
  <ScaleCrop>false</ScaleCrop>
  <Company>the Chickasaw Nation</Company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Carpenter, Daniel B.</cp:lastModifiedBy>
  <cp:revision>47</cp:revision>
  <dcterms:created xsi:type="dcterms:W3CDTF">2021-11-11T21:34:00Z</dcterms:created>
  <dcterms:modified xsi:type="dcterms:W3CDTF">2021-11-23T21:19:00Z</dcterms:modified>
</cp:coreProperties>
</file>